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4E9F3537" w:rsidR="0041042A" w:rsidRDefault="000501A4" w:rsidP="007A185B">
      <w:pPr>
        <w:pStyle w:val="ListParagraph"/>
        <w:numPr>
          <w:ilvl w:val="0"/>
          <w:numId w:val="1"/>
        </w:numPr>
        <w:spacing w:before="220"/>
      </w:pPr>
      <w:r>
        <w:t>Why are functions advantageous to have in your programs?</w:t>
      </w:r>
    </w:p>
    <w:p w14:paraId="5764BC78" w14:textId="2B68AD55" w:rsidR="007A185B" w:rsidRPr="007A185B" w:rsidRDefault="007A185B" w:rsidP="007A185B">
      <w:pPr>
        <w:spacing w:before="220"/>
        <w:ind w:left="360"/>
      </w:pPr>
      <w:r w:rsidRPr="007A185B">
        <w:rPr>
          <w:b/>
        </w:rPr>
        <w:t xml:space="preserve">Ans. </w:t>
      </w:r>
      <w:r>
        <w:t xml:space="preserve">Functions are useful in shortening the code. They help to avoid repetition </w:t>
      </w:r>
      <w:r w:rsidR="0034444F">
        <w:t>of the same program. Simply define it once and call it every time you need to use it.</w:t>
      </w:r>
    </w:p>
    <w:p w14:paraId="00000002" w14:textId="04B649F4" w:rsidR="0041042A" w:rsidRDefault="000501A4" w:rsidP="00810CD0">
      <w:pPr>
        <w:pStyle w:val="ListParagraph"/>
        <w:numPr>
          <w:ilvl w:val="0"/>
          <w:numId w:val="1"/>
        </w:numPr>
        <w:spacing w:before="220"/>
      </w:pPr>
      <w:r>
        <w:t xml:space="preserve">When </w:t>
      </w:r>
      <w:proofErr w:type="gramStart"/>
      <w:r>
        <w:t>does the code in a function run</w:t>
      </w:r>
      <w:proofErr w:type="gramEnd"/>
      <w:r>
        <w:t>: when it's specified or when it's called?</w:t>
      </w:r>
    </w:p>
    <w:p w14:paraId="4216EE07" w14:textId="12FF29E6" w:rsidR="00810CD0" w:rsidRDefault="00810CD0" w:rsidP="00810CD0">
      <w:pPr>
        <w:spacing w:before="220"/>
        <w:ind w:left="360"/>
      </w:pPr>
      <w:r w:rsidRPr="00A2250E">
        <w:rPr>
          <w:b/>
        </w:rPr>
        <w:t>Ans.</w:t>
      </w:r>
      <w:r>
        <w:t xml:space="preserve"> </w:t>
      </w:r>
      <w:r w:rsidR="00A2250E">
        <w:t>The code in the function runs when it’s called.</w:t>
      </w:r>
    </w:p>
    <w:p w14:paraId="00000003" w14:textId="5E377430" w:rsidR="0041042A" w:rsidRDefault="000501A4" w:rsidP="00A2250E">
      <w:pPr>
        <w:pStyle w:val="ListParagraph"/>
        <w:numPr>
          <w:ilvl w:val="0"/>
          <w:numId w:val="1"/>
        </w:numPr>
        <w:spacing w:before="220"/>
      </w:pPr>
      <w:r>
        <w:t>What statement creates a function?</w:t>
      </w:r>
    </w:p>
    <w:p w14:paraId="61F71041" w14:textId="02869A17" w:rsidR="00A2250E" w:rsidRDefault="00A2250E" w:rsidP="00A2250E">
      <w:pPr>
        <w:spacing w:before="220"/>
        <w:ind w:left="360"/>
      </w:pPr>
      <w:r w:rsidRPr="009840A1">
        <w:rPr>
          <w:b/>
        </w:rPr>
        <w:t>Ans.</w:t>
      </w:r>
      <w:r>
        <w:t xml:space="preserve"> </w:t>
      </w:r>
      <w:r w:rsidR="00BF17F0">
        <w:t>The word ‘</w:t>
      </w:r>
      <w:proofErr w:type="spellStart"/>
      <w:r w:rsidR="00BF17F0">
        <w:t>def</w:t>
      </w:r>
      <w:proofErr w:type="spellEnd"/>
      <w:r w:rsidR="00BF17F0">
        <w:t>’ is a statement for defining a function. Then the name of the function followed by a ‘()’ and a ‘:’.</w:t>
      </w:r>
    </w:p>
    <w:p w14:paraId="00000004" w14:textId="69F4B529" w:rsidR="0041042A" w:rsidRDefault="000501A4" w:rsidP="009840A1">
      <w:pPr>
        <w:pStyle w:val="ListParagraph"/>
        <w:numPr>
          <w:ilvl w:val="0"/>
          <w:numId w:val="1"/>
        </w:numPr>
        <w:spacing w:before="220"/>
      </w:pPr>
      <w:r>
        <w:t>What is the difference between a function and a function call?</w:t>
      </w:r>
    </w:p>
    <w:p w14:paraId="0EDE1C28" w14:textId="79EAD251" w:rsidR="00A57ACB" w:rsidRPr="00A57ACB" w:rsidRDefault="009840A1" w:rsidP="00A57ACB">
      <w:pPr>
        <w:spacing w:before="220"/>
        <w:ind w:left="360"/>
        <w:rPr>
          <w:rFonts w:cstheme="minorHAnsi"/>
          <w:color w:val="202124"/>
          <w:shd w:val="clear" w:color="auto" w:fill="FFFFFF"/>
        </w:rPr>
      </w:pPr>
      <w:r w:rsidRPr="00936989">
        <w:rPr>
          <w:b/>
        </w:rPr>
        <w:t>Ans.</w:t>
      </w:r>
      <w:r>
        <w:t xml:space="preserve"> </w:t>
      </w:r>
      <w:r w:rsidR="002C6853" w:rsidRPr="002C6853">
        <w:rPr>
          <w:rFonts w:cstheme="minorHAnsi"/>
          <w:color w:val="202124"/>
          <w:shd w:val="clear" w:color="auto" w:fill="FFFFFF"/>
        </w:rPr>
        <w:t>A </w:t>
      </w:r>
      <w:r w:rsidR="002C6853" w:rsidRPr="002C6853">
        <w:rPr>
          <w:rFonts w:cstheme="minorHAnsi"/>
          <w:bCs/>
          <w:color w:val="202124"/>
          <w:shd w:val="clear" w:color="auto" w:fill="FFFFFF"/>
        </w:rPr>
        <w:t>function is</w:t>
      </w:r>
      <w:r w:rsidR="002C6853" w:rsidRPr="002C6853">
        <w:rPr>
          <w:rFonts w:cstheme="minorHAnsi"/>
          <w:color w:val="202124"/>
          <w:shd w:val="clear" w:color="auto" w:fill="FFFFFF"/>
        </w:rPr>
        <w:t> pro</w:t>
      </w:r>
      <w:r w:rsidR="002C6853">
        <w:rPr>
          <w:rFonts w:cstheme="minorHAnsi"/>
          <w:color w:val="202124"/>
          <w:shd w:val="clear" w:color="auto" w:fill="FFFFFF"/>
        </w:rPr>
        <w:t>cess</w:t>
      </w:r>
      <w:r w:rsidR="002C6853" w:rsidRPr="002C6853">
        <w:rPr>
          <w:rFonts w:cstheme="minorHAnsi"/>
          <w:color w:val="202124"/>
          <w:shd w:val="clear" w:color="auto" w:fill="FFFFFF"/>
        </w:rPr>
        <w:t xml:space="preserve"> to achieve a particular result while </w:t>
      </w:r>
      <w:r w:rsidR="002C6853" w:rsidRPr="002C6853">
        <w:rPr>
          <w:rFonts w:cstheme="minorHAnsi"/>
          <w:bCs/>
          <w:color w:val="202124"/>
          <w:shd w:val="clear" w:color="auto" w:fill="FFFFFF"/>
        </w:rPr>
        <w:t>function call is</w:t>
      </w:r>
      <w:r w:rsidR="002C6853" w:rsidRPr="002C6853">
        <w:rPr>
          <w:rFonts w:cstheme="minorHAnsi"/>
          <w:color w:val="202124"/>
          <w:shd w:val="clear" w:color="auto" w:fill="FFFFFF"/>
        </w:rPr>
        <w:t> using this </w:t>
      </w:r>
      <w:r w:rsidR="002C6853" w:rsidRPr="002C6853">
        <w:rPr>
          <w:rFonts w:cstheme="minorHAnsi"/>
          <w:bCs/>
          <w:color w:val="202124"/>
          <w:shd w:val="clear" w:color="auto" w:fill="FFFFFF"/>
        </w:rPr>
        <w:t>function</w:t>
      </w:r>
      <w:r w:rsidR="002C6853" w:rsidRPr="002C6853">
        <w:rPr>
          <w:rFonts w:cstheme="minorHAnsi"/>
          <w:color w:val="202124"/>
          <w:shd w:val="clear" w:color="auto" w:fill="FFFFFF"/>
        </w:rPr>
        <w:t> to achi</w:t>
      </w:r>
      <w:r w:rsidR="00936989">
        <w:rPr>
          <w:rFonts w:cstheme="minorHAnsi"/>
          <w:color w:val="202124"/>
          <w:shd w:val="clear" w:color="auto" w:fill="FFFFFF"/>
        </w:rPr>
        <w:t>e</w:t>
      </w:r>
      <w:r w:rsidR="002C6853" w:rsidRPr="002C6853">
        <w:rPr>
          <w:rFonts w:cstheme="minorHAnsi"/>
          <w:color w:val="202124"/>
          <w:shd w:val="clear" w:color="auto" w:fill="FFFFFF"/>
        </w:rPr>
        <w:t>ve that task.</w:t>
      </w:r>
    </w:p>
    <w:p w14:paraId="00000005" w14:textId="593A5377" w:rsidR="0041042A" w:rsidRDefault="000501A4" w:rsidP="000A641E">
      <w:pPr>
        <w:pStyle w:val="ListParagraph"/>
        <w:numPr>
          <w:ilvl w:val="0"/>
          <w:numId w:val="1"/>
        </w:numPr>
        <w:spacing w:before="220"/>
      </w:pPr>
      <w:r>
        <w:t>How many global scopes are there in a Python program? How many local scopes?</w:t>
      </w:r>
    </w:p>
    <w:p w14:paraId="40935893" w14:textId="73C0B54E" w:rsidR="00A57ACB" w:rsidRPr="00A57ACB" w:rsidRDefault="000A641E" w:rsidP="000A641E">
      <w:pPr>
        <w:spacing w:before="220"/>
        <w:ind w:left="360"/>
        <w:rPr>
          <w:rFonts w:cstheme="minorHAnsi"/>
        </w:rPr>
      </w:pPr>
      <w:r w:rsidRPr="00383101">
        <w:rPr>
          <w:b/>
        </w:rPr>
        <w:t>Ans.</w:t>
      </w:r>
      <w:r>
        <w:t xml:space="preserve"> </w:t>
      </w:r>
      <w:r w:rsidR="00577399">
        <w:t>There is only one global scope in a python program.</w:t>
      </w:r>
      <w:r w:rsidR="00A57ACB">
        <w:t xml:space="preserve"> </w:t>
      </w:r>
      <w:r w:rsidR="00A57ACB" w:rsidRPr="00A57ACB">
        <w:rPr>
          <w:rFonts w:cstheme="minorHAnsi"/>
          <w:color w:val="202124"/>
          <w:shd w:val="clear" w:color="auto" w:fill="FFFFFF"/>
        </w:rPr>
        <w:t>When you use an unqualified name inside a function, Python searches three </w:t>
      </w:r>
      <w:r w:rsidR="00A57ACB" w:rsidRPr="00A57ACB">
        <w:rPr>
          <w:rFonts w:cstheme="minorHAnsi"/>
          <w:bCs/>
          <w:color w:val="202124"/>
          <w:shd w:val="clear" w:color="auto" w:fill="FFFFFF"/>
        </w:rPr>
        <w:t>scopes</w:t>
      </w:r>
      <w:r w:rsidR="00A57ACB">
        <w:rPr>
          <w:rFonts w:cstheme="minorHAnsi"/>
          <w:color w:val="202124"/>
          <w:shd w:val="clear" w:color="auto" w:fill="FFFFFF"/>
        </w:rPr>
        <w:t xml:space="preserve">, </w:t>
      </w:r>
      <w:r w:rsidR="00A57ACB" w:rsidRPr="00A57ACB">
        <w:rPr>
          <w:rFonts w:cstheme="minorHAnsi"/>
          <w:color w:val="202124"/>
          <w:shd w:val="clear" w:color="auto" w:fill="FFFFFF"/>
        </w:rPr>
        <w:t>the </w:t>
      </w:r>
      <w:r w:rsidR="00A57ACB" w:rsidRPr="00A57ACB">
        <w:rPr>
          <w:rFonts w:cstheme="minorHAnsi"/>
          <w:bCs/>
          <w:color w:val="202124"/>
          <w:shd w:val="clear" w:color="auto" w:fill="FFFFFF"/>
        </w:rPr>
        <w:t>local</w:t>
      </w:r>
      <w:r w:rsidR="00A57ACB" w:rsidRPr="00A57ACB">
        <w:rPr>
          <w:rFonts w:cstheme="minorHAnsi"/>
          <w:color w:val="202124"/>
          <w:shd w:val="clear" w:color="auto" w:fill="FFFFFF"/>
        </w:rPr>
        <w:t> (L), then the global (G), and then the built-</w:t>
      </w:r>
      <w:r w:rsidR="00A57ACB" w:rsidRPr="00A57ACB">
        <w:rPr>
          <w:rFonts w:cstheme="minorHAnsi"/>
          <w:bCs/>
          <w:color w:val="202124"/>
          <w:shd w:val="clear" w:color="auto" w:fill="FFFFFF"/>
        </w:rPr>
        <w:t>in</w:t>
      </w:r>
      <w:r w:rsidR="00A57ACB" w:rsidRPr="00A57ACB">
        <w:rPr>
          <w:rFonts w:cstheme="minorHAnsi"/>
          <w:color w:val="202124"/>
          <w:shd w:val="clear" w:color="auto" w:fill="FFFFFF"/>
        </w:rPr>
        <w:t> (B)—and stops at the first place the name is found.</w:t>
      </w:r>
    </w:p>
    <w:p w14:paraId="00000006" w14:textId="0AF79961" w:rsidR="0041042A" w:rsidRDefault="000501A4" w:rsidP="000501A4">
      <w:pPr>
        <w:pStyle w:val="ListParagraph"/>
        <w:numPr>
          <w:ilvl w:val="0"/>
          <w:numId w:val="1"/>
        </w:numPr>
        <w:spacing w:before="220"/>
      </w:pPr>
      <w:r>
        <w:t>What happens to variables in a local scope when the function call returns?</w:t>
      </w:r>
    </w:p>
    <w:p w14:paraId="326FED83" w14:textId="45C8DFA0" w:rsidR="000501A4" w:rsidRDefault="000501A4" w:rsidP="000501A4">
      <w:pPr>
        <w:spacing w:before="220"/>
        <w:ind w:left="360"/>
      </w:pPr>
      <w:r w:rsidRPr="00383101">
        <w:rPr>
          <w:b/>
        </w:rPr>
        <w:t>Ans.</w:t>
      </w:r>
      <w:r>
        <w:t xml:space="preserve"> </w:t>
      </w:r>
      <w:r w:rsidR="00B215AB">
        <w:t>The local scope exists only when the function is being executed. We call this its lifetime. When the execution of this function terminates the local scopes are destroyed. So when the function call returns the local scope disappears.</w:t>
      </w:r>
    </w:p>
    <w:p w14:paraId="00000007" w14:textId="5F514B50" w:rsidR="0041042A" w:rsidRDefault="000501A4" w:rsidP="00A21CB9">
      <w:pPr>
        <w:pStyle w:val="ListParagraph"/>
        <w:numPr>
          <w:ilvl w:val="0"/>
          <w:numId w:val="1"/>
        </w:numPr>
        <w:spacing w:before="220"/>
      </w:pPr>
      <w:r>
        <w:t>What is the concept of a return value? Is it possible to have a return value in an expression?</w:t>
      </w:r>
    </w:p>
    <w:p w14:paraId="12B5B0EE" w14:textId="3B4B6B5A" w:rsidR="00A21CB9" w:rsidRDefault="00E56249" w:rsidP="00A21CB9">
      <w:pPr>
        <w:spacing w:before="220"/>
        <w:ind w:left="360"/>
      </w:pPr>
      <w:r w:rsidRPr="00EB2801">
        <w:rPr>
          <w:b/>
        </w:rPr>
        <w:t>Ans.</w:t>
      </w:r>
      <w:r>
        <w:t xml:space="preserve"> A return statement is used to end the execution of a function call that returns a value.</w:t>
      </w:r>
    </w:p>
    <w:p w14:paraId="58BF3B1B" w14:textId="505144EA" w:rsidR="00E56249" w:rsidRDefault="00EB2801" w:rsidP="00A21CB9">
      <w:pPr>
        <w:spacing w:before="220"/>
        <w:ind w:left="360"/>
      </w:pPr>
      <w:r>
        <w:t>If the value of the expression is mentioned the value is returned to the function call. If expression is removed the return value remains undefined.</w:t>
      </w:r>
    </w:p>
    <w:p w14:paraId="00000008" w14:textId="61AD2F83" w:rsidR="0041042A" w:rsidRDefault="000501A4" w:rsidP="00EB2801">
      <w:pPr>
        <w:pStyle w:val="ListParagraph"/>
        <w:numPr>
          <w:ilvl w:val="0"/>
          <w:numId w:val="1"/>
        </w:numPr>
        <w:spacing w:before="220"/>
      </w:pPr>
      <w:r>
        <w:t>If a function does not have a return statement, what is the return value of a call to that function?</w:t>
      </w:r>
    </w:p>
    <w:p w14:paraId="58CD93D5" w14:textId="552A5C41" w:rsidR="00EB2801" w:rsidRDefault="00EB2801" w:rsidP="00EB2801">
      <w:pPr>
        <w:spacing w:before="220"/>
        <w:ind w:left="360"/>
      </w:pPr>
      <w:r w:rsidRPr="00435A59">
        <w:rPr>
          <w:b/>
        </w:rPr>
        <w:t>Ans.</w:t>
      </w:r>
      <w:r>
        <w:t xml:space="preserve"> </w:t>
      </w:r>
      <w:r w:rsidR="00361288">
        <w:t xml:space="preserve">If the function definition doesn’t </w:t>
      </w:r>
      <w:r w:rsidR="00C73160">
        <w:t xml:space="preserve">mention a return </w:t>
      </w:r>
      <w:r w:rsidR="00361288">
        <w:t>statement,</w:t>
      </w:r>
      <w:r w:rsidR="00C73160">
        <w:t xml:space="preserve"> the control automatically returns </w:t>
      </w:r>
      <w:r w:rsidR="00104E8D">
        <w:t>to the calling function, after the called function is executed. The return value remains undefined.</w:t>
      </w:r>
    </w:p>
    <w:p w14:paraId="00000009" w14:textId="4B24D9E5" w:rsidR="0041042A" w:rsidRDefault="000501A4" w:rsidP="00435A59">
      <w:pPr>
        <w:pStyle w:val="ListParagraph"/>
        <w:numPr>
          <w:ilvl w:val="0"/>
          <w:numId w:val="1"/>
        </w:numPr>
        <w:spacing w:before="220"/>
      </w:pPr>
      <w:r>
        <w:t>How do you make a function variable refer to the global variable?</w:t>
      </w:r>
    </w:p>
    <w:p w14:paraId="5C5F3298" w14:textId="11421F1C" w:rsidR="00435A59" w:rsidRDefault="00435A59" w:rsidP="00435A59">
      <w:pPr>
        <w:spacing w:before="220"/>
        <w:ind w:left="360"/>
      </w:pPr>
      <w:r w:rsidRPr="00686ECE">
        <w:rPr>
          <w:b/>
        </w:rPr>
        <w:t>Ans.</w:t>
      </w:r>
      <w:r>
        <w:t xml:space="preserve"> In order to</w:t>
      </w:r>
      <w:r w:rsidR="00A57527">
        <w:t xml:space="preserve"> make a function variable refer to a global variable, </w:t>
      </w:r>
      <w:r w:rsidR="00E66C82">
        <w:t>the key word ‘global’ is used.</w:t>
      </w:r>
    </w:p>
    <w:p w14:paraId="07BF2B70" w14:textId="77777777" w:rsidR="00686ECE" w:rsidRDefault="00686ECE" w:rsidP="00435A59">
      <w:pPr>
        <w:spacing w:before="220"/>
        <w:ind w:left="360"/>
      </w:pPr>
    </w:p>
    <w:p w14:paraId="4BF20D9A" w14:textId="77777777" w:rsidR="00686ECE" w:rsidRDefault="00686ECE" w:rsidP="00435A59">
      <w:pPr>
        <w:spacing w:before="220"/>
        <w:ind w:left="360"/>
      </w:pPr>
    </w:p>
    <w:p w14:paraId="0000000A" w14:textId="29BEFF98" w:rsidR="0041042A" w:rsidRDefault="000501A4" w:rsidP="00686ECE">
      <w:pPr>
        <w:pStyle w:val="ListParagraph"/>
        <w:numPr>
          <w:ilvl w:val="0"/>
          <w:numId w:val="1"/>
        </w:numPr>
        <w:spacing w:before="220"/>
      </w:pPr>
      <w:r>
        <w:lastRenderedPageBreak/>
        <w:t xml:space="preserve">What is the data type of </w:t>
      </w:r>
      <w:proofErr w:type="gramStart"/>
      <w:r>
        <w:t>None</w:t>
      </w:r>
      <w:proofErr w:type="gramEnd"/>
      <w:r>
        <w:t>?</w:t>
      </w:r>
    </w:p>
    <w:p w14:paraId="3493EB84" w14:textId="11E48B42" w:rsidR="00686ECE" w:rsidRDefault="00686ECE" w:rsidP="00686ECE">
      <w:pPr>
        <w:spacing w:before="220"/>
        <w:ind w:left="360"/>
      </w:pPr>
      <w:r w:rsidRPr="00686ECE">
        <w:rPr>
          <w:b/>
        </w:rPr>
        <w:t>Ans.</w:t>
      </w:r>
      <w:r>
        <w:t xml:space="preserve"> None data type is used to define a null value for a variable. It just reassigns an empty value to its original empty state.</w:t>
      </w:r>
    </w:p>
    <w:p w14:paraId="0000000B" w14:textId="5BB5B321" w:rsidR="0041042A" w:rsidRDefault="000501A4" w:rsidP="00C84471">
      <w:pPr>
        <w:pStyle w:val="ListParagraph"/>
        <w:numPr>
          <w:ilvl w:val="0"/>
          <w:numId w:val="1"/>
        </w:numPr>
        <w:spacing w:before="220"/>
      </w:pPr>
      <w:r>
        <w:t xml:space="preserve">What does the sentence import </w:t>
      </w:r>
      <w:proofErr w:type="spellStart"/>
      <w:r>
        <w:t>areallyourpetsnamederic</w:t>
      </w:r>
      <w:proofErr w:type="spellEnd"/>
      <w:r>
        <w:t xml:space="preserve"> do?</w:t>
      </w:r>
    </w:p>
    <w:p w14:paraId="68B0A4F8" w14:textId="0F0C6F6D" w:rsidR="00C84471" w:rsidRDefault="00C84471" w:rsidP="00C84471">
      <w:pPr>
        <w:spacing w:before="220"/>
        <w:ind w:left="360"/>
      </w:pPr>
      <w:r w:rsidRPr="0004714D">
        <w:rPr>
          <w:b/>
        </w:rPr>
        <w:t>Ans.</w:t>
      </w:r>
      <w:r>
        <w:t xml:space="preserve"> </w:t>
      </w:r>
      <w:r w:rsidR="0004714D">
        <w:t>‘</w:t>
      </w:r>
      <w:proofErr w:type="spellStart"/>
      <w:r w:rsidR="0004714D">
        <w:t>areallyourpetsnamederic</w:t>
      </w:r>
      <w:proofErr w:type="spellEnd"/>
      <w:r w:rsidR="0004714D">
        <w:t>’ isn’t a real python module.</w:t>
      </w:r>
    </w:p>
    <w:p w14:paraId="0000000C" w14:textId="17512C6B" w:rsidR="0041042A" w:rsidRDefault="000501A4" w:rsidP="0004714D">
      <w:pPr>
        <w:pStyle w:val="ListParagraph"/>
        <w:numPr>
          <w:ilvl w:val="0"/>
          <w:numId w:val="1"/>
        </w:numPr>
        <w:spacing w:before="220"/>
      </w:pPr>
      <w:r>
        <w:t xml:space="preserve">If you had a </w:t>
      </w:r>
      <w:proofErr w:type="gramStart"/>
      <w:r>
        <w:t>bacon(</w:t>
      </w:r>
      <w:proofErr w:type="gramEnd"/>
      <w:r>
        <w:t>) feature in a spam module, what would you call it after importing spam?</w:t>
      </w:r>
    </w:p>
    <w:p w14:paraId="6B1B747F" w14:textId="1B2FFFA8" w:rsidR="0004714D" w:rsidRDefault="0004714D" w:rsidP="0004714D">
      <w:pPr>
        <w:spacing w:before="220"/>
        <w:ind w:left="360"/>
      </w:pPr>
      <w:r w:rsidRPr="0004714D">
        <w:rPr>
          <w:b/>
        </w:rPr>
        <w:t>Ans</w:t>
      </w:r>
      <w:r>
        <w:t xml:space="preserve">. That function would be called </w:t>
      </w:r>
      <w:proofErr w:type="spellStart"/>
      <w:proofErr w:type="gramStart"/>
      <w:r>
        <w:t>spam.bacon</w:t>
      </w:r>
      <w:proofErr w:type="spellEnd"/>
      <w:r>
        <w:t>(</w:t>
      </w:r>
      <w:proofErr w:type="gramEnd"/>
      <w:r>
        <w:t>).</w:t>
      </w:r>
    </w:p>
    <w:p w14:paraId="0000000D" w14:textId="2198F271" w:rsidR="0041042A" w:rsidRDefault="000501A4" w:rsidP="0004714D">
      <w:pPr>
        <w:pStyle w:val="ListParagraph"/>
        <w:numPr>
          <w:ilvl w:val="0"/>
          <w:numId w:val="1"/>
        </w:numPr>
        <w:spacing w:before="220"/>
      </w:pPr>
      <w:r>
        <w:t>What can you do to save a programme from crashing if it encounters an error?</w:t>
      </w:r>
    </w:p>
    <w:p w14:paraId="1B6F8DA0" w14:textId="6B5A8DBF" w:rsidR="0004714D" w:rsidRDefault="0004714D" w:rsidP="0004714D">
      <w:pPr>
        <w:spacing w:before="220"/>
        <w:ind w:left="360"/>
      </w:pPr>
      <w:r w:rsidRPr="00425456">
        <w:rPr>
          <w:b/>
        </w:rPr>
        <w:t>Ans.</w:t>
      </w:r>
      <w:r>
        <w:t xml:space="preserve"> </w:t>
      </w:r>
      <w:r w:rsidR="00A06B20">
        <w:t>To prevent a programme from crashing due to an infinite loop we press Ctrl + C.</w:t>
      </w:r>
    </w:p>
    <w:p w14:paraId="0000000E" w14:textId="7E2AF9A5" w:rsidR="0041042A" w:rsidRDefault="000501A4" w:rsidP="00425456">
      <w:pPr>
        <w:pStyle w:val="ListParagraph"/>
        <w:numPr>
          <w:ilvl w:val="0"/>
          <w:numId w:val="1"/>
        </w:numPr>
        <w:spacing w:before="220"/>
      </w:pPr>
      <w:r>
        <w:t xml:space="preserve">What is the purpose of the try clause? What is the purpose of </w:t>
      </w:r>
      <w:proofErr w:type="gramStart"/>
      <w:r>
        <w:t>the except</w:t>
      </w:r>
      <w:proofErr w:type="gramEnd"/>
      <w:r>
        <w:t xml:space="preserve"> clause?</w:t>
      </w:r>
    </w:p>
    <w:p w14:paraId="38144F17" w14:textId="4506CC7C" w:rsidR="00425456" w:rsidRDefault="00425456" w:rsidP="00425456">
      <w:pPr>
        <w:spacing w:before="220"/>
        <w:ind w:left="360"/>
      </w:pPr>
      <w:r w:rsidRPr="003E70E8">
        <w:rPr>
          <w:b/>
        </w:rPr>
        <w:t>Ans.</w:t>
      </w:r>
      <w:r>
        <w:t xml:space="preserve"> </w:t>
      </w:r>
      <w:r w:rsidR="00F46677">
        <w:t>The try statement allows the coder to test the block of code for errors while it’s been executed.</w:t>
      </w:r>
      <w:bookmarkStart w:id="0" w:name="_GoBack"/>
      <w:bookmarkEnd w:id="0"/>
    </w:p>
    <w:p w14:paraId="5F010417" w14:textId="07045BC2" w:rsidR="00F46677" w:rsidRDefault="00F46677" w:rsidP="00425456">
      <w:pPr>
        <w:spacing w:before="220"/>
        <w:ind w:left="360"/>
      </w:pPr>
      <w:proofErr w:type="gramStart"/>
      <w:r>
        <w:t>The except</w:t>
      </w:r>
      <w:proofErr w:type="gramEnd"/>
      <w:r>
        <w:t xml:space="preserve"> clause </w:t>
      </w:r>
      <w:r w:rsidR="003E70E8">
        <w:t>lets you handle the error inside that try block.</w:t>
      </w:r>
    </w:p>
    <w:p w14:paraId="0000000F" w14:textId="77777777" w:rsidR="0041042A" w:rsidRDefault="0041042A"/>
    <w:sectPr w:rsidR="0041042A">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iberation Sans">
    <w:altName w:val="Times New Roman"/>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A9679EF"/>
    <w:multiLevelType w:val="hybridMultilevel"/>
    <w:tmpl w:val="9DFC6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MDWwtLCwNDY3NzdW0lEKTi0uzszPAykwrAUA8jl7ZSwAAAA="/>
  </w:docVars>
  <w:rsids>
    <w:rsidRoot w:val="0041042A"/>
    <w:rsid w:val="0004714D"/>
    <w:rsid w:val="000501A4"/>
    <w:rsid w:val="000A641E"/>
    <w:rsid w:val="00104E8D"/>
    <w:rsid w:val="002C6853"/>
    <w:rsid w:val="0034444F"/>
    <w:rsid w:val="00361288"/>
    <w:rsid w:val="00383101"/>
    <w:rsid w:val="003E70E8"/>
    <w:rsid w:val="0041042A"/>
    <w:rsid w:val="00425456"/>
    <w:rsid w:val="00435A59"/>
    <w:rsid w:val="00577399"/>
    <w:rsid w:val="00686ECE"/>
    <w:rsid w:val="007A185B"/>
    <w:rsid w:val="00810CD0"/>
    <w:rsid w:val="00936989"/>
    <w:rsid w:val="00976834"/>
    <w:rsid w:val="009840A1"/>
    <w:rsid w:val="00A06B20"/>
    <w:rsid w:val="00A21CB9"/>
    <w:rsid w:val="00A2250E"/>
    <w:rsid w:val="00A57527"/>
    <w:rsid w:val="00A57ACB"/>
    <w:rsid w:val="00B215AB"/>
    <w:rsid w:val="00BF17F0"/>
    <w:rsid w:val="00C73160"/>
    <w:rsid w:val="00C84471"/>
    <w:rsid w:val="00E56249"/>
    <w:rsid w:val="00E66C82"/>
    <w:rsid w:val="00EB2801"/>
    <w:rsid w:val="00F46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4EF968-11BB-42FC-BE22-1169646498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HAnsi" w:hAnsiTheme="minorHAnsi" w:cstheme="minorBidi"/>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7A18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j+J5icQU2mXh5QzAJpmCTaCi3A==">AMUW2mWaK5FvvhKpjvEmgjgHmEDWESu0FqAMaTfIAnd/5FsWHiYQ902nuf3VxmjN0K/PmFhTZiQxjAHBrGjMe3BG404ZSP0iPshm3M/6ruwnMcd3bKrjaQ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09</TotalTime>
  <Pages>2</Pages>
  <Words>444</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Shomo</cp:lastModifiedBy>
  <cp:revision>9</cp:revision>
  <dcterms:created xsi:type="dcterms:W3CDTF">2021-03-02T22:24:00Z</dcterms:created>
  <dcterms:modified xsi:type="dcterms:W3CDTF">2021-06-0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